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CFEBB" w14:textId="201BE4A4" w:rsidR="006F6CA0" w:rsidRDefault="006F6CA0" w:rsidP="0091769B">
      <w:pPr>
        <w:rPr>
          <w:sz w:val="19"/>
          <w:szCs w:val="19"/>
        </w:rPr>
      </w:pPr>
    </w:p>
    <w:p w14:paraId="15221710" w14:textId="77777777" w:rsidR="0091769B" w:rsidRDefault="0091769B" w:rsidP="006B245D">
      <w:pPr>
        <w:jc w:val="center"/>
        <w:rPr>
          <w:rFonts w:eastAsia="Calibri"/>
          <w:b/>
          <w:i/>
          <w:sz w:val="19"/>
          <w:szCs w:val="19"/>
          <w:u w:val="single"/>
        </w:rPr>
      </w:pPr>
    </w:p>
    <w:p w14:paraId="3561856A" w14:textId="1CAF2373" w:rsidR="007974BC" w:rsidRPr="003E76A2" w:rsidRDefault="007974BC" w:rsidP="007974BC">
      <w:pPr>
        <w:pStyle w:val="ListParagraph"/>
        <w:numPr>
          <w:ilvl w:val="0"/>
          <w:numId w:val="37"/>
        </w:numPr>
        <w:rPr>
          <w:sz w:val="19"/>
          <w:szCs w:val="19"/>
        </w:rPr>
      </w:pPr>
      <w:bookmarkStart w:id="0" w:name="_Hlk56611191"/>
      <w:bookmarkStart w:id="1" w:name="_Hlk57814654"/>
      <w:r w:rsidRPr="003E76A2">
        <w:rPr>
          <w:sz w:val="19"/>
          <w:szCs w:val="19"/>
        </w:rPr>
        <w:t xml:space="preserve">RECOMMENDED FOR </w:t>
      </w:r>
      <w:r>
        <w:rPr>
          <w:sz w:val="19"/>
          <w:szCs w:val="19"/>
        </w:rPr>
        <w:t>BULK STORES AND PURCHASING ASSOCIATION OF CENTRAL ALABAMA (PACA)</w:t>
      </w:r>
      <w:r w:rsidRPr="003E76A2">
        <w:rPr>
          <w:sz w:val="19"/>
          <w:szCs w:val="19"/>
        </w:rPr>
        <w:t xml:space="preserve"> FROM </w:t>
      </w:r>
      <w:r>
        <w:rPr>
          <w:sz w:val="19"/>
          <w:szCs w:val="19"/>
        </w:rPr>
        <w:t>SAN BENITO TEXTILE COMPANY,</w:t>
      </w:r>
      <w:r w:rsidRPr="003E76A2">
        <w:rPr>
          <w:sz w:val="19"/>
          <w:szCs w:val="19"/>
        </w:rPr>
        <w:t xml:space="preserve"> </w:t>
      </w:r>
      <w:r>
        <w:rPr>
          <w:sz w:val="19"/>
          <w:szCs w:val="19"/>
        </w:rPr>
        <w:t>SAN BENITO</w:t>
      </w:r>
      <w:r w:rsidRPr="003E76A2">
        <w:rPr>
          <w:sz w:val="19"/>
          <w:szCs w:val="19"/>
        </w:rPr>
        <w:t xml:space="preserve">, </w:t>
      </w:r>
      <w:r>
        <w:rPr>
          <w:sz w:val="19"/>
          <w:szCs w:val="19"/>
        </w:rPr>
        <w:t>TX</w:t>
      </w:r>
      <w:r w:rsidRPr="003E76A2">
        <w:rPr>
          <w:sz w:val="19"/>
          <w:szCs w:val="19"/>
        </w:rPr>
        <w:t xml:space="preserve"> TO </w:t>
      </w:r>
      <w:r>
        <w:rPr>
          <w:sz w:val="19"/>
          <w:szCs w:val="19"/>
        </w:rPr>
        <w:t xml:space="preserve">RENEW </w:t>
      </w:r>
      <w:r w:rsidRPr="003E76A2">
        <w:rPr>
          <w:sz w:val="19"/>
          <w:szCs w:val="19"/>
        </w:rPr>
        <w:t xml:space="preserve">BID FOR </w:t>
      </w:r>
      <w:r>
        <w:rPr>
          <w:sz w:val="19"/>
          <w:szCs w:val="19"/>
        </w:rPr>
        <w:t xml:space="preserve">WORKERS RAGS </w:t>
      </w:r>
      <w:r w:rsidRPr="003E76A2">
        <w:rPr>
          <w:sz w:val="19"/>
          <w:szCs w:val="19"/>
        </w:rPr>
        <w:t xml:space="preserve">FOR THE PERIOD </w:t>
      </w:r>
      <w:r>
        <w:rPr>
          <w:sz w:val="19"/>
          <w:szCs w:val="19"/>
        </w:rPr>
        <w:t>8</w:t>
      </w:r>
      <w:r w:rsidRPr="003E76A2">
        <w:rPr>
          <w:sz w:val="19"/>
          <w:szCs w:val="19"/>
        </w:rPr>
        <w:t>/</w:t>
      </w:r>
      <w:r>
        <w:rPr>
          <w:sz w:val="19"/>
          <w:szCs w:val="19"/>
        </w:rPr>
        <w:t>27</w:t>
      </w:r>
      <w:r w:rsidRPr="003E76A2">
        <w:rPr>
          <w:sz w:val="19"/>
          <w:szCs w:val="19"/>
        </w:rPr>
        <w:t xml:space="preserve">/2021 </w:t>
      </w:r>
      <w:r>
        <w:rPr>
          <w:sz w:val="19"/>
          <w:szCs w:val="19"/>
        </w:rPr>
        <w:t>-</w:t>
      </w:r>
      <w:r w:rsidRPr="003E76A2">
        <w:rPr>
          <w:sz w:val="19"/>
          <w:szCs w:val="19"/>
        </w:rPr>
        <w:t xml:space="preserve"> </w:t>
      </w:r>
      <w:r>
        <w:rPr>
          <w:sz w:val="19"/>
          <w:szCs w:val="19"/>
        </w:rPr>
        <w:t>8/26</w:t>
      </w:r>
      <w:r w:rsidRPr="003E76A2">
        <w:rPr>
          <w:sz w:val="19"/>
          <w:szCs w:val="19"/>
        </w:rPr>
        <w:t>/202</w:t>
      </w:r>
      <w:r>
        <w:rPr>
          <w:sz w:val="19"/>
          <w:szCs w:val="19"/>
        </w:rPr>
        <w:t xml:space="preserve">2. </w:t>
      </w:r>
      <w:r w:rsidRPr="003E76A2">
        <w:rPr>
          <w:sz w:val="19"/>
          <w:szCs w:val="19"/>
        </w:rPr>
        <w:t>TO BE PURCHASED ON AN AS NEEDED BASIS.</w:t>
      </w:r>
      <w:r>
        <w:rPr>
          <w:sz w:val="19"/>
          <w:szCs w:val="19"/>
        </w:rPr>
        <w:t xml:space="preserve"> FINAL RENEWAL.</w:t>
      </w:r>
    </w:p>
    <w:p w14:paraId="7947F883" w14:textId="77777777" w:rsidR="007974BC" w:rsidRPr="003E76A2" w:rsidRDefault="007974BC" w:rsidP="007974BC">
      <w:pPr>
        <w:pStyle w:val="ListParagraph"/>
        <w:rPr>
          <w:sz w:val="19"/>
          <w:szCs w:val="19"/>
        </w:rPr>
      </w:pPr>
      <w:r w:rsidRPr="003E76A2">
        <w:rPr>
          <w:sz w:val="19"/>
          <w:szCs w:val="19"/>
        </w:rPr>
        <w:t xml:space="preserve"> </w:t>
      </w:r>
    </w:p>
    <w:p w14:paraId="5915C4F5" w14:textId="53764991" w:rsidR="007974BC" w:rsidRDefault="007974BC" w:rsidP="007974BC">
      <w:pPr>
        <w:pStyle w:val="ListParagraph"/>
        <w:rPr>
          <w:sz w:val="19"/>
          <w:szCs w:val="19"/>
        </w:rPr>
      </w:pPr>
      <w:r w:rsidRPr="003E76A2">
        <w:rPr>
          <w:sz w:val="19"/>
          <w:szCs w:val="19"/>
        </w:rPr>
        <w:t xml:space="preserve">REFERENCE BID # </w:t>
      </w:r>
      <w:r>
        <w:rPr>
          <w:sz w:val="19"/>
          <w:szCs w:val="19"/>
        </w:rPr>
        <w:t>126-19</w:t>
      </w:r>
    </w:p>
    <w:p w14:paraId="7BF11E02" w14:textId="6C1926DD" w:rsidR="007974BC" w:rsidRDefault="007974BC" w:rsidP="007974BC">
      <w:pPr>
        <w:pStyle w:val="ListParagraph"/>
        <w:rPr>
          <w:sz w:val="19"/>
          <w:szCs w:val="19"/>
        </w:rPr>
      </w:pPr>
    </w:p>
    <w:p w14:paraId="3BF16E5E" w14:textId="338EA548" w:rsidR="007974BC" w:rsidRPr="00DE3D68" w:rsidRDefault="007974BC" w:rsidP="00DE3D68">
      <w:pPr>
        <w:numPr>
          <w:ilvl w:val="0"/>
          <w:numId w:val="37"/>
        </w:numPr>
        <w:tabs>
          <w:tab w:val="left" w:pos="9360"/>
        </w:tabs>
        <w:rPr>
          <w:sz w:val="19"/>
          <w:szCs w:val="19"/>
        </w:rPr>
      </w:pPr>
      <w:r w:rsidRPr="007C32C5">
        <w:rPr>
          <w:sz w:val="19"/>
          <w:szCs w:val="19"/>
        </w:rPr>
        <w:t>RECOMMENDED FOR BULK STORES AND PURCHASING ASSOCIATION OF CENTRAL ALABAMA (PACA) FROM TURNER SUPPLY COMPANY, BIRMINGHAM, AL TO RENEW BID FOR KITCHEN COMMERCIAL SANITIZERS FOR THE PERIOD 8/6/2021 - 8/5/2022</w:t>
      </w:r>
      <w:r w:rsidR="00DE3D68">
        <w:rPr>
          <w:sz w:val="19"/>
          <w:szCs w:val="19"/>
        </w:rPr>
        <w:t>,</w:t>
      </w:r>
      <w:r w:rsidRPr="007C32C5">
        <w:rPr>
          <w:sz w:val="19"/>
          <w:szCs w:val="19"/>
        </w:rPr>
        <w:t xml:space="preserve"> </w:t>
      </w:r>
      <w:r w:rsidR="00DE3D68" w:rsidRPr="00D51AD9">
        <w:rPr>
          <w:sz w:val="19"/>
          <w:szCs w:val="19"/>
        </w:rPr>
        <w:t>WITH THE OPTION TO RENEW UNTIL 202</w:t>
      </w:r>
      <w:r w:rsidR="00DE3D68">
        <w:rPr>
          <w:sz w:val="19"/>
          <w:szCs w:val="19"/>
        </w:rPr>
        <w:t>3</w:t>
      </w:r>
      <w:r w:rsidR="00DE3D68" w:rsidRPr="003C6EBB">
        <w:rPr>
          <w:sz w:val="19"/>
          <w:szCs w:val="19"/>
        </w:rPr>
        <w:t>.</w:t>
      </w:r>
      <w:r w:rsidR="00DE3D68">
        <w:rPr>
          <w:sz w:val="19"/>
          <w:szCs w:val="19"/>
        </w:rPr>
        <w:t xml:space="preserve"> TO BE PURCHASED ON AN AS NEEDED BASIS.</w:t>
      </w:r>
    </w:p>
    <w:p w14:paraId="3823D966" w14:textId="77777777" w:rsidR="007974BC" w:rsidRPr="003E76A2" w:rsidRDefault="007974BC" w:rsidP="007974BC">
      <w:pPr>
        <w:pStyle w:val="ListParagraph"/>
        <w:rPr>
          <w:sz w:val="19"/>
          <w:szCs w:val="19"/>
        </w:rPr>
      </w:pPr>
      <w:r w:rsidRPr="003E76A2">
        <w:rPr>
          <w:sz w:val="19"/>
          <w:szCs w:val="19"/>
        </w:rPr>
        <w:t xml:space="preserve"> </w:t>
      </w:r>
    </w:p>
    <w:p w14:paraId="5258024F" w14:textId="59D5811F" w:rsidR="007974BC" w:rsidRDefault="007974BC" w:rsidP="007974BC">
      <w:pPr>
        <w:pStyle w:val="ListParagraph"/>
        <w:rPr>
          <w:sz w:val="19"/>
          <w:szCs w:val="19"/>
        </w:rPr>
      </w:pPr>
      <w:r w:rsidRPr="003E76A2">
        <w:rPr>
          <w:sz w:val="19"/>
          <w:szCs w:val="19"/>
        </w:rPr>
        <w:t xml:space="preserve">REFERENCE BID # </w:t>
      </w:r>
      <w:r>
        <w:rPr>
          <w:sz w:val="19"/>
          <w:szCs w:val="19"/>
        </w:rPr>
        <w:t>66-</w:t>
      </w:r>
      <w:r w:rsidR="007C32C5">
        <w:rPr>
          <w:sz w:val="19"/>
          <w:szCs w:val="19"/>
        </w:rPr>
        <w:t>20</w:t>
      </w:r>
    </w:p>
    <w:p w14:paraId="1BF4DB1B" w14:textId="0618CE59" w:rsidR="007974BC" w:rsidRDefault="007974BC" w:rsidP="007974BC">
      <w:pPr>
        <w:pStyle w:val="ListParagraph"/>
        <w:rPr>
          <w:sz w:val="19"/>
          <w:szCs w:val="19"/>
        </w:rPr>
      </w:pPr>
    </w:p>
    <w:p w14:paraId="5DB636E9" w14:textId="77777777" w:rsidR="00A93C31" w:rsidRPr="003E76A2" w:rsidRDefault="00A93C31" w:rsidP="00A93C31">
      <w:pPr>
        <w:pStyle w:val="ListParagraph"/>
        <w:rPr>
          <w:sz w:val="19"/>
          <w:szCs w:val="19"/>
        </w:rPr>
      </w:pPr>
      <w:r w:rsidRPr="003E76A2">
        <w:rPr>
          <w:sz w:val="19"/>
          <w:szCs w:val="19"/>
        </w:rPr>
        <w:t xml:space="preserve"> </w:t>
      </w:r>
    </w:p>
    <w:p w14:paraId="4F301112" w14:textId="77777777" w:rsidR="00A93C31" w:rsidRDefault="00A93C31" w:rsidP="00A93C31">
      <w:pPr>
        <w:pStyle w:val="ListParagraph"/>
        <w:rPr>
          <w:sz w:val="19"/>
          <w:szCs w:val="19"/>
        </w:rPr>
      </w:pPr>
    </w:p>
    <w:bookmarkEnd w:id="0"/>
    <w:bookmarkEnd w:id="1"/>
    <w:p w14:paraId="12336FC9" w14:textId="5A542977" w:rsidR="00B23CE4" w:rsidRDefault="00B23CE4" w:rsidP="00BC1774">
      <w:pPr>
        <w:pStyle w:val="ListParagraph"/>
        <w:rPr>
          <w:sz w:val="19"/>
          <w:szCs w:val="19"/>
        </w:rPr>
      </w:pPr>
    </w:p>
    <w:p w14:paraId="69C7A3F4" w14:textId="77777777" w:rsidR="00B23CE4" w:rsidRDefault="00B23CE4" w:rsidP="00BC1774">
      <w:pPr>
        <w:pStyle w:val="ListParagraph"/>
        <w:rPr>
          <w:sz w:val="19"/>
          <w:szCs w:val="19"/>
        </w:rPr>
      </w:pPr>
    </w:p>
    <w:p w14:paraId="582BDBD6" w14:textId="7BE5DDD1" w:rsidR="00793707" w:rsidRPr="006B245D" w:rsidRDefault="00F5788F" w:rsidP="006B245D">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sectPr w:rsidR="00793707" w:rsidRPr="006B245D"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E38F6" w14:textId="77777777" w:rsidR="00DF5BDA" w:rsidRDefault="00DF5BDA" w:rsidP="00EF6CC1">
      <w:r>
        <w:separator/>
      </w:r>
    </w:p>
  </w:endnote>
  <w:endnote w:type="continuationSeparator" w:id="0">
    <w:p w14:paraId="3C6D2C73" w14:textId="77777777" w:rsidR="00DF5BDA" w:rsidRDefault="00DF5BDA"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8C36F" w14:textId="77777777" w:rsidR="00DF5BDA" w:rsidRDefault="00DF5BDA" w:rsidP="00EF6CC1">
      <w:r>
        <w:separator/>
      </w:r>
    </w:p>
  </w:footnote>
  <w:footnote w:type="continuationSeparator" w:id="0">
    <w:p w14:paraId="700CB522" w14:textId="77777777" w:rsidR="00DF5BDA" w:rsidRDefault="00DF5BDA"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4AA9" w14:textId="34F2708B"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F0E032B" w14:textId="7381B161" w:rsidR="00EF6CC1" w:rsidRPr="0092131D" w:rsidRDefault="0023498D" w:rsidP="00EF6CC1">
    <w:pPr>
      <w:tabs>
        <w:tab w:val="left" w:pos="540"/>
        <w:tab w:val="left" w:pos="630"/>
        <w:tab w:val="left" w:pos="810"/>
      </w:tabs>
      <w:jc w:val="center"/>
      <w:rPr>
        <w:b/>
        <w:bCs/>
        <w:sz w:val="22"/>
        <w:szCs w:val="22"/>
      </w:rPr>
    </w:pPr>
    <w:r>
      <w:rPr>
        <w:b/>
        <w:bCs/>
        <w:sz w:val="22"/>
        <w:szCs w:val="22"/>
      </w:rPr>
      <w:t xml:space="preserve">For Week of </w:t>
    </w:r>
    <w:r w:rsidR="007974BC">
      <w:rPr>
        <w:b/>
        <w:bCs/>
        <w:sz w:val="22"/>
        <w:szCs w:val="22"/>
      </w:rPr>
      <w:t>4</w:t>
    </w:r>
    <w:r w:rsidR="006F7333">
      <w:rPr>
        <w:b/>
        <w:bCs/>
        <w:sz w:val="22"/>
        <w:szCs w:val="22"/>
      </w:rPr>
      <w:t>/</w:t>
    </w:r>
    <w:r w:rsidR="007974BC">
      <w:rPr>
        <w:b/>
        <w:bCs/>
        <w:sz w:val="22"/>
        <w:szCs w:val="22"/>
      </w:rPr>
      <w:t>1</w:t>
    </w:r>
    <w:r w:rsidR="0038699A">
      <w:rPr>
        <w:b/>
        <w:bCs/>
        <w:sz w:val="22"/>
        <w:szCs w:val="22"/>
      </w:rPr>
      <w:t>/</w:t>
    </w:r>
    <w:r w:rsidR="00D363A7">
      <w:rPr>
        <w:b/>
        <w:bCs/>
        <w:sz w:val="22"/>
        <w:szCs w:val="22"/>
      </w:rPr>
      <w:t>202</w:t>
    </w:r>
    <w:r w:rsidR="00EF0461">
      <w:rPr>
        <w:b/>
        <w:bCs/>
        <w:sz w:val="22"/>
        <w:szCs w:val="22"/>
      </w:rPr>
      <w:t>1</w:t>
    </w:r>
    <w:r w:rsidR="0038699A">
      <w:rPr>
        <w:b/>
        <w:bCs/>
        <w:sz w:val="22"/>
        <w:szCs w:val="22"/>
      </w:rPr>
      <w:t xml:space="preserve"> -</w:t>
    </w:r>
    <w:r>
      <w:rPr>
        <w:b/>
        <w:bCs/>
        <w:sz w:val="22"/>
        <w:szCs w:val="22"/>
      </w:rPr>
      <w:t xml:space="preserve"> </w:t>
    </w:r>
    <w:r w:rsidR="007974BC">
      <w:rPr>
        <w:b/>
        <w:bCs/>
        <w:sz w:val="22"/>
        <w:szCs w:val="22"/>
      </w:rPr>
      <w:t>4</w:t>
    </w:r>
    <w:r w:rsidR="00E1638D">
      <w:rPr>
        <w:b/>
        <w:bCs/>
        <w:sz w:val="22"/>
        <w:szCs w:val="22"/>
      </w:rPr>
      <w:t>/</w:t>
    </w:r>
    <w:r w:rsidR="007974BC">
      <w:rPr>
        <w:b/>
        <w:bCs/>
        <w:sz w:val="22"/>
        <w:szCs w:val="22"/>
      </w:rPr>
      <w:t>7</w:t>
    </w:r>
    <w:r>
      <w:rPr>
        <w:b/>
        <w:bCs/>
        <w:sz w:val="22"/>
        <w:szCs w:val="22"/>
      </w:rPr>
      <w:t>/</w:t>
    </w:r>
    <w:r w:rsidR="00D363A7">
      <w:rPr>
        <w:b/>
        <w:bCs/>
        <w:sz w:val="22"/>
        <w:szCs w:val="22"/>
      </w:rPr>
      <w:t>202</w:t>
    </w:r>
    <w:r w:rsidR="00EF0461">
      <w:rPr>
        <w:b/>
        <w:bCs/>
        <w:sz w:val="22"/>
        <w:szCs w:val="22"/>
      </w:rPr>
      <w:t>1</w:t>
    </w:r>
  </w:p>
  <w:p w14:paraId="379C774B" w14:textId="02472056"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2" w:name="_Hlk53667211"/>
    <w:r w:rsidR="00D431C1">
      <w:rPr>
        <w:b/>
        <w:bCs/>
        <w:sz w:val="22"/>
        <w:szCs w:val="22"/>
      </w:rPr>
      <w:t>APRIL</w:t>
    </w:r>
    <w:r w:rsidR="005956C8">
      <w:rPr>
        <w:b/>
        <w:bCs/>
        <w:sz w:val="22"/>
        <w:szCs w:val="22"/>
      </w:rPr>
      <w:t xml:space="preserve"> </w:t>
    </w:r>
    <w:r w:rsidR="0051023E">
      <w:rPr>
        <w:b/>
        <w:bCs/>
        <w:sz w:val="22"/>
        <w:szCs w:val="22"/>
      </w:rPr>
      <w:t>20</w:t>
    </w:r>
    <w:r w:rsidR="005956C8">
      <w:rPr>
        <w:b/>
        <w:bCs/>
        <w:sz w:val="22"/>
        <w:szCs w:val="22"/>
      </w:rPr>
      <w:t>,</w:t>
    </w:r>
    <w:r w:rsidR="007E5A85">
      <w:rPr>
        <w:b/>
        <w:bCs/>
        <w:sz w:val="22"/>
        <w:szCs w:val="22"/>
      </w:rPr>
      <w:t xml:space="preserve"> 20</w:t>
    </w:r>
    <w:r w:rsidR="00D363A7">
      <w:rPr>
        <w:b/>
        <w:bCs/>
        <w:sz w:val="22"/>
        <w:szCs w:val="22"/>
      </w:rPr>
      <w:t>2</w:t>
    </w:r>
    <w:bookmarkEnd w:id="2"/>
    <w:r w:rsidR="00735269">
      <w:rPr>
        <w:b/>
        <w:bCs/>
        <w:sz w:val="22"/>
        <w:szCs w:val="22"/>
      </w:rPr>
      <w:t>1</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35D312F6" w:rsidR="00EF6CC1" w:rsidRPr="002913B2" w:rsidRDefault="00D431C1" w:rsidP="00EF6CC1">
    <w:pPr>
      <w:tabs>
        <w:tab w:val="left" w:pos="540"/>
        <w:tab w:val="left" w:pos="630"/>
        <w:tab w:val="left" w:pos="810"/>
      </w:tabs>
      <w:jc w:val="center"/>
      <w:rPr>
        <w:b/>
        <w:bCs/>
        <w:sz w:val="22"/>
        <w:szCs w:val="22"/>
      </w:rPr>
    </w:pPr>
    <w:r w:rsidRPr="00D431C1">
      <w:rPr>
        <w:b/>
        <w:bCs/>
        <w:sz w:val="22"/>
        <w:szCs w:val="22"/>
      </w:rPr>
      <w:t>APRIL</w:t>
    </w:r>
    <w:r w:rsidR="005956C8">
      <w:rPr>
        <w:b/>
        <w:bCs/>
        <w:sz w:val="22"/>
        <w:szCs w:val="22"/>
      </w:rPr>
      <w:t xml:space="preserve"> </w:t>
    </w:r>
    <w:r w:rsidR="0051023E">
      <w:rPr>
        <w:b/>
        <w:bCs/>
        <w:sz w:val="22"/>
        <w:szCs w:val="22"/>
      </w:rPr>
      <w:t>22</w:t>
    </w:r>
    <w:r w:rsidR="0029711B">
      <w:rPr>
        <w:b/>
        <w:bCs/>
        <w:sz w:val="22"/>
        <w:szCs w:val="22"/>
      </w:rPr>
      <w:t>,</w:t>
    </w:r>
    <w:r w:rsidR="007E5A85">
      <w:rPr>
        <w:b/>
        <w:bCs/>
        <w:sz w:val="22"/>
        <w:szCs w:val="22"/>
      </w:rPr>
      <w:t xml:space="preserve"> 20</w:t>
    </w:r>
    <w:r w:rsidR="00D363A7">
      <w:rPr>
        <w:b/>
        <w:bCs/>
        <w:sz w:val="22"/>
        <w:szCs w:val="22"/>
      </w:rPr>
      <w:t>2</w:t>
    </w:r>
    <w:r w:rsidR="00735269">
      <w:rPr>
        <w:b/>
        <w:bCs/>
        <w:sz w:val="22"/>
        <w:szCs w:val="22"/>
      </w:rPr>
      <w:t>1</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3FD0DB73"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7974BC">
      <w:rPr>
        <w:sz w:val="22"/>
        <w:szCs w:val="22"/>
      </w:rPr>
      <w:t>APRIL 8</w:t>
    </w:r>
    <w:r w:rsidR="00E743FB">
      <w:rPr>
        <w:sz w:val="22"/>
        <w:szCs w:val="22"/>
      </w:rPr>
      <w:t>, 202</w:t>
    </w:r>
    <w:r w:rsidR="00EF0461">
      <w:rPr>
        <w:sz w:val="22"/>
        <w:szCs w:val="2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B6732"/>
    <w:multiLevelType w:val="hybridMultilevel"/>
    <w:tmpl w:val="077C7E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D63753"/>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77CC"/>
    <w:multiLevelType w:val="hybridMultilevel"/>
    <w:tmpl w:val="31448B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5"/>
  </w:num>
  <w:num w:numId="6">
    <w:abstractNumId w:val="2"/>
  </w:num>
  <w:num w:numId="7">
    <w:abstractNumId w:val="13"/>
  </w:num>
  <w:num w:numId="8">
    <w:abstractNumId w:val="26"/>
  </w:num>
  <w:num w:numId="9">
    <w:abstractNumId w:val="21"/>
  </w:num>
  <w:num w:numId="10">
    <w:abstractNumId w:val="10"/>
  </w:num>
  <w:num w:numId="11">
    <w:abstractNumId w:val="31"/>
  </w:num>
  <w:num w:numId="12">
    <w:abstractNumId w:val="7"/>
  </w:num>
  <w:num w:numId="13">
    <w:abstractNumId w:val="27"/>
  </w:num>
  <w:num w:numId="14">
    <w:abstractNumId w:val="22"/>
  </w:num>
  <w:num w:numId="15">
    <w:abstractNumId w:val="9"/>
  </w:num>
  <w:num w:numId="16">
    <w:abstractNumId w:val="34"/>
  </w:num>
  <w:num w:numId="17">
    <w:abstractNumId w:val="23"/>
  </w:num>
  <w:num w:numId="18">
    <w:abstractNumId w:val="28"/>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8"/>
  </w:num>
  <w:num w:numId="26">
    <w:abstractNumId w:val="19"/>
  </w:num>
  <w:num w:numId="27">
    <w:abstractNumId w:val="3"/>
  </w:num>
  <w:num w:numId="28">
    <w:abstractNumId w:val="1"/>
  </w:num>
  <w:num w:numId="29">
    <w:abstractNumId w:val="6"/>
  </w:num>
  <w:num w:numId="30">
    <w:abstractNumId w:val="18"/>
  </w:num>
  <w:num w:numId="31">
    <w:abstractNumId w:val="35"/>
  </w:num>
  <w:num w:numId="32">
    <w:abstractNumId w:val="33"/>
  </w:num>
  <w:num w:numId="33">
    <w:abstractNumId w:val="12"/>
  </w:num>
  <w:num w:numId="34">
    <w:abstractNumId w:val="0"/>
  </w:num>
  <w:num w:numId="35">
    <w:abstractNumId w:val="24"/>
  </w:num>
  <w:num w:numId="36">
    <w:abstractNumId w:val="29"/>
  </w:num>
  <w:num w:numId="37">
    <w:abstractNumId w:val="11"/>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983"/>
    <w:rsid w:val="000068AA"/>
    <w:rsid w:val="000106A7"/>
    <w:rsid w:val="000115B6"/>
    <w:rsid w:val="000126E5"/>
    <w:rsid w:val="00013E08"/>
    <w:rsid w:val="00016C05"/>
    <w:rsid w:val="00022B9E"/>
    <w:rsid w:val="0002419D"/>
    <w:rsid w:val="000279A4"/>
    <w:rsid w:val="00033803"/>
    <w:rsid w:val="0003662D"/>
    <w:rsid w:val="000450D4"/>
    <w:rsid w:val="00045965"/>
    <w:rsid w:val="00052FC0"/>
    <w:rsid w:val="00053B5E"/>
    <w:rsid w:val="00054BC9"/>
    <w:rsid w:val="0005694D"/>
    <w:rsid w:val="000608F6"/>
    <w:rsid w:val="00061D70"/>
    <w:rsid w:val="00066ECA"/>
    <w:rsid w:val="00067B9D"/>
    <w:rsid w:val="00070F68"/>
    <w:rsid w:val="000724B1"/>
    <w:rsid w:val="00080C3A"/>
    <w:rsid w:val="00082B16"/>
    <w:rsid w:val="0008540A"/>
    <w:rsid w:val="000854F1"/>
    <w:rsid w:val="00087C2B"/>
    <w:rsid w:val="000909F4"/>
    <w:rsid w:val="00096D77"/>
    <w:rsid w:val="000A128C"/>
    <w:rsid w:val="000A281E"/>
    <w:rsid w:val="000A4112"/>
    <w:rsid w:val="000B19D0"/>
    <w:rsid w:val="000B7F80"/>
    <w:rsid w:val="000D06C4"/>
    <w:rsid w:val="000D1C11"/>
    <w:rsid w:val="000E5B2D"/>
    <w:rsid w:val="000E69DE"/>
    <w:rsid w:val="000F1439"/>
    <w:rsid w:val="000F6BF5"/>
    <w:rsid w:val="000F7CDF"/>
    <w:rsid w:val="0010605F"/>
    <w:rsid w:val="001121F3"/>
    <w:rsid w:val="00112F8C"/>
    <w:rsid w:val="00117666"/>
    <w:rsid w:val="00120376"/>
    <w:rsid w:val="00125AB3"/>
    <w:rsid w:val="001272E8"/>
    <w:rsid w:val="001328DD"/>
    <w:rsid w:val="00133669"/>
    <w:rsid w:val="00134086"/>
    <w:rsid w:val="001423BD"/>
    <w:rsid w:val="00146C4A"/>
    <w:rsid w:val="001530A3"/>
    <w:rsid w:val="00161CE4"/>
    <w:rsid w:val="00174A3B"/>
    <w:rsid w:val="00176999"/>
    <w:rsid w:val="00180306"/>
    <w:rsid w:val="00180B0D"/>
    <w:rsid w:val="001828AA"/>
    <w:rsid w:val="001876B6"/>
    <w:rsid w:val="001942C9"/>
    <w:rsid w:val="00194F85"/>
    <w:rsid w:val="00195B32"/>
    <w:rsid w:val="001A21F4"/>
    <w:rsid w:val="001B7203"/>
    <w:rsid w:val="001B7305"/>
    <w:rsid w:val="001C44E3"/>
    <w:rsid w:val="001C6EF4"/>
    <w:rsid w:val="001C725D"/>
    <w:rsid w:val="001D00D7"/>
    <w:rsid w:val="001D3E57"/>
    <w:rsid w:val="001D4569"/>
    <w:rsid w:val="001D4E8A"/>
    <w:rsid w:val="001D749D"/>
    <w:rsid w:val="001D7E28"/>
    <w:rsid w:val="001E2C3F"/>
    <w:rsid w:val="001E3567"/>
    <w:rsid w:val="001E44D2"/>
    <w:rsid w:val="001E5AE5"/>
    <w:rsid w:val="001F01F9"/>
    <w:rsid w:val="001F52C4"/>
    <w:rsid w:val="00204351"/>
    <w:rsid w:val="00207676"/>
    <w:rsid w:val="002126F5"/>
    <w:rsid w:val="00214058"/>
    <w:rsid w:val="00222167"/>
    <w:rsid w:val="00222EB2"/>
    <w:rsid w:val="002278ED"/>
    <w:rsid w:val="00231319"/>
    <w:rsid w:val="0023498D"/>
    <w:rsid w:val="002374CE"/>
    <w:rsid w:val="00241ABF"/>
    <w:rsid w:val="0025002B"/>
    <w:rsid w:val="00253EB9"/>
    <w:rsid w:val="0025553C"/>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2CB7"/>
    <w:rsid w:val="002B354F"/>
    <w:rsid w:val="002B3B94"/>
    <w:rsid w:val="002B4E9C"/>
    <w:rsid w:val="002B5CF7"/>
    <w:rsid w:val="002B612C"/>
    <w:rsid w:val="002C03B9"/>
    <w:rsid w:val="002C136F"/>
    <w:rsid w:val="002C2422"/>
    <w:rsid w:val="002C2CA3"/>
    <w:rsid w:val="002C36D5"/>
    <w:rsid w:val="002C4408"/>
    <w:rsid w:val="002D3E17"/>
    <w:rsid w:val="002D41CA"/>
    <w:rsid w:val="002D45B7"/>
    <w:rsid w:val="002D4C18"/>
    <w:rsid w:val="002D503C"/>
    <w:rsid w:val="002D6D97"/>
    <w:rsid w:val="002D768E"/>
    <w:rsid w:val="002E2B41"/>
    <w:rsid w:val="002F0D9B"/>
    <w:rsid w:val="002F2B50"/>
    <w:rsid w:val="002F373B"/>
    <w:rsid w:val="002F5559"/>
    <w:rsid w:val="002F7553"/>
    <w:rsid w:val="00301853"/>
    <w:rsid w:val="00314AA8"/>
    <w:rsid w:val="00316382"/>
    <w:rsid w:val="00317576"/>
    <w:rsid w:val="003218C8"/>
    <w:rsid w:val="003219A6"/>
    <w:rsid w:val="00321BC7"/>
    <w:rsid w:val="00323450"/>
    <w:rsid w:val="00324638"/>
    <w:rsid w:val="00327751"/>
    <w:rsid w:val="0033075D"/>
    <w:rsid w:val="00333919"/>
    <w:rsid w:val="00333F78"/>
    <w:rsid w:val="00335C84"/>
    <w:rsid w:val="003465E6"/>
    <w:rsid w:val="00355980"/>
    <w:rsid w:val="00360C89"/>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B6508"/>
    <w:rsid w:val="003C3C63"/>
    <w:rsid w:val="003D4096"/>
    <w:rsid w:val="003E2ECD"/>
    <w:rsid w:val="003E5FE1"/>
    <w:rsid w:val="003F187D"/>
    <w:rsid w:val="003F648C"/>
    <w:rsid w:val="00405460"/>
    <w:rsid w:val="00406EA1"/>
    <w:rsid w:val="00407179"/>
    <w:rsid w:val="00407D51"/>
    <w:rsid w:val="00407F0A"/>
    <w:rsid w:val="00410753"/>
    <w:rsid w:val="004145D1"/>
    <w:rsid w:val="0041460B"/>
    <w:rsid w:val="00415406"/>
    <w:rsid w:val="00415AEF"/>
    <w:rsid w:val="0041638F"/>
    <w:rsid w:val="0042302E"/>
    <w:rsid w:val="0042396C"/>
    <w:rsid w:val="00433494"/>
    <w:rsid w:val="00435D36"/>
    <w:rsid w:val="0043718A"/>
    <w:rsid w:val="004409A8"/>
    <w:rsid w:val="00441322"/>
    <w:rsid w:val="0044157B"/>
    <w:rsid w:val="00443635"/>
    <w:rsid w:val="004476A1"/>
    <w:rsid w:val="004477E4"/>
    <w:rsid w:val="004613C6"/>
    <w:rsid w:val="00462C0F"/>
    <w:rsid w:val="0046567F"/>
    <w:rsid w:val="0047085A"/>
    <w:rsid w:val="00472250"/>
    <w:rsid w:val="00483016"/>
    <w:rsid w:val="0048543E"/>
    <w:rsid w:val="00486707"/>
    <w:rsid w:val="00491450"/>
    <w:rsid w:val="004A04FA"/>
    <w:rsid w:val="004A0963"/>
    <w:rsid w:val="004A2100"/>
    <w:rsid w:val="004A5A74"/>
    <w:rsid w:val="004B2253"/>
    <w:rsid w:val="004C04AA"/>
    <w:rsid w:val="004D231D"/>
    <w:rsid w:val="004D2570"/>
    <w:rsid w:val="004D30F6"/>
    <w:rsid w:val="004D54C8"/>
    <w:rsid w:val="004E172C"/>
    <w:rsid w:val="004E26E7"/>
    <w:rsid w:val="004E5993"/>
    <w:rsid w:val="004E64A5"/>
    <w:rsid w:val="004E69A3"/>
    <w:rsid w:val="004F2B0B"/>
    <w:rsid w:val="004F3743"/>
    <w:rsid w:val="004F37C5"/>
    <w:rsid w:val="004F7B50"/>
    <w:rsid w:val="00500A3B"/>
    <w:rsid w:val="00503AE8"/>
    <w:rsid w:val="005061CA"/>
    <w:rsid w:val="00507671"/>
    <w:rsid w:val="0051023E"/>
    <w:rsid w:val="00511E9B"/>
    <w:rsid w:val="005132C8"/>
    <w:rsid w:val="00513684"/>
    <w:rsid w:val="00513EB4"/>
    <w:rsid w:val="005150A0"/>
    <w:rsid w:val="00521028"/>
    <w:rsid w:val="005217DE"/>
    <w:rsid w:val="00522AD1"/>
    <w:rsid w:val="00525B02"/>
    <w:rsid w:val="00525F52"/>
    <w:rsid w:val="00530102"/>
    <w:rsid w:val="00530538"/>
    <w:rsid w:val="00532446"/>
    <w:rsid w:val="00532637"/>
    <w:rsid w:val="005351BD"/>
    <w:rsid w:val="00536D23"/>
    <w:rsid w:val="00537270"/>
    <w:rsid w:val="00540AFD"/>
    <w:rsid w:val="00541DBE"/>
    <w:rsid w:val="005438D4"/>
    <w:rsid w:val="00543AEE"/>
    <w:rsid w:val="00544053"/>
    <w:rsid w:val="00544877"/>
    <w:rsid w:val="00550C8B"/>
    <w:rsid w:val="00552C23"/>
    <w:rsid w:val="0055531A"/>
    <w:rsid w:val="00556A3E"/>
    <w:rsid w:val="00561009"/>
    <w:rsid w:val="0056227F"/>
    <w:rsid w:val="0056520A"/>
    <w:rsid w:val="00570A8D"/>
    <w:rsid w:val="00570E2B"/>
    <w:rsid w:val="005761F1"/>
    <w:rsid w:val="005814B4"/>
    <w:rsid w:val="005860EA"/>
    <w:rsid w:val="00593FB7"/>
    <w:rsid w:val="00594711"/>
    <w:rsid w:val="00595273"/>
    <w:rsid w:val="005956C8"/>
    <w:rsid w:val="005A1567"/>
    <w:rsid w:val="005A21DD"/>
    <w:rsid w:val="005A7F2F"/>
    <w:rsid w:val="005C4BE2"/>
    <w:rsid w:val="005C6A5A"/>
    <w:rsid w:val="005C7020"/>
    <w:rsid w:val="005C7F69"/>
    <w:rsid w:val="005D4E1E"/>
    <w:rsid w:val="005D57FF"/>
    <w:rsid w:val="005E04E2"/>
    <w:rsid w:val="005E11D9"/>
    <w:rsid w:val="005E6075"/>
    <w:rsid w:val="005F3AF2"/>
    <w:rsid w:val="005F42F2"/>
    <w:rsid w:val="006027C2"/>
    <w:rsid w:val="006034FE"/>
    <w:rsid w:val="00603E11"/>
    <w:rsid w:val="00604F78"/>
    <w:rsid w:val="00606373"/>
    <w:rsid w:val="00606741"/>
    <w:rsid w:val="0061396A"/>
    <w:rsid w:val="0061402A"/>
    <w:rsid w:val="006221DA"/>
    <w:rsid w:val="006232A5"/>
    <w:rsid w:val="00625166"/>
    <w:rsid w:val="00630A3C"/>
    <w:rsid w:val="00630C4E"/>
    <w:rsid w:val="00634275"/>
    <w:rsid w:val="00635BCB"/>
    <w:rsid w:val="00636344"/>
    <w:rsid w:val="00640270"/>
    <w:rsid w:val="00640A57"/>
    <w:rsid w:val="0064556B"/>
    <w:rsid w:val="00646368"/>
    <w:rsid w:val="00654A57"/>
    <w:rsid w:val="0065560D"/>
    <w:rsid w:val="00657EA5"/>
    <w:rsid w:val="00665081"/>
    <w:rsid w:val="006760AE"/>
    <w:rsid w:val="006801FC"/>
    <w:rsid w:val="00681C29"/>
    <w:rsid w:val="0068291E"/>
    <w:rsid w:val="0068619F"/>
    <w:rsid w:val="00686C10"/>
    <w:rsid w:val="00693A83"/>
    <w:rsid w:val="006A0499"/>
    <w:rsid w:val="006A4488"/>
    <w:rsid w:val="006A4A27"/>
    <w:rsid w:val="006A580D"/>
    <w:rsid w:val="006A71EC"/>
    <w:rsid w:val="006B017B"/>
    <w:rsid w:val="006B245D"/>
    <w:rsid w:val="006B60D9"/>
    <w:rsid w:val="006D1994"/>
    <w:rsid w:val="006D5FA8"/>
    <w:rsid w:val="006E01B7"/>
    <w:rsid w:val="006E0445"/>
    <w:rsid w:val="006E14EB"/>
    <w:rsid w:val="006E15E2"/>
    <w:rsid w:val="006E5521"/>
    <w:rsid w:val="006F6CA0"/>
    <w:rsid w:val="006F7333"/>
    <w:rsid w:val="00700471"/>
    <w:rsid w:val="00701EBB"/>
    <w:rsid w:val="00705FCC"/>
    <w:rsid w:val="00707C1D"/>
    <w:rsid w:val="007106DD"/>
    <w:rsid w:val="00714B68"/>
    <w:rsid w:val="00720187"/>
    <w:rsid w:val="00732196"/>
    <w:rsid w:val="0073471D"/>
    <w:rsid w:val="00735269"/>
    <w:rsid w:val="0073621B"/>
    <w:rsid w:val="007437F7"/>
    <w:rsid w:val="00747D22"/>
    <w:rsid w:val="007549F2"/>
    <w:rsid w:val="007553C7"/>
    <w:rsid w:val="00757D18"/>
    <w:rsid w:val="007614A3"/>
    <w:rsid w:val="00762E5F"/>
    <w:rsid w:val="00763368"/>
    <w:rsid w:val="0077494A"/>
    <w:rsid w:val="0079281A"/>
    <w:rsid w:val="00793707"/>
    <w:rsid w:val="00794058"/>
    <w:rsid w:val="00795D99"/>
    <w:rsid w:val="007974BC"/>
    <w:rsid w:val="007A0CCC"/>
    <w:rsid w:val="007A49E7"/>
    <w:rsid w:val="007A581A"/>
    <w:rsid w:val="007B050B"/>
    <w:rsid w:val="007B36F2"/>
    <w:rsid w:val="007B6C1D"/>
    <w:rsid w:val="007C11C9"/>
    <w:rsid w:val="007C1EB1"/>
    <w:rsid w:val="007C2345"/>
    <w:rsid w:val="007C32C5"/>
    <w:rsid w:val="007D2475"/>
    <w:rsid w:val="007D448C"/>
    <w:rsid w:val="007D471F"/>
    <w:rsid w:val="007D550D"/>
    <w:rsid w:val="007D630B"/>
    <w:rsid w:val="007D74D5"/>
    <w:rsid w:val="007E0F63"/>
    <w:rsid w:val="007E3706"/>
    <w:rsid w:val="007E4F94"/>
    <w:rsid w:val="007E5A85"/>
    <w:rsid w:val="007F1718"/>
    <w:rsid w:val="007F6F03"/>
    <w:rsid w:val="008034F9"/>
    <w:rsid w:val="008035A4"/>
    <w:rsid w:val="00805956"/>
    <w:rsid w:val="0080652E"/>
    <w:rsid w:val="0081058B"/>
    <w:rsid w:val="00810F94"/>
    <w:rsid w:val="008147A2"/>
    <w:rsid w:val="008151E2"/>
    <w:rsid w:val="008157C4"/>
    <w:rsid w:val="008253E3"/>
    <w:rsid w:val="00825498"/>
    <w:rsid w:val="00825D49"/>
    <w:rsid w:val="0082699A"/>
    <w:rsid w:val="00827F70"/>
    <w:rsid w:val="00836DE1"/>
    <w:rsid w:val="0084661A"/>
    <w:rsid w:val="00852FCF"/>
    <w:rsid w:val="00855020"/>
    <w:rsid w:val="00860327"/>
    <w:rsid w:val="00860A95"/>
    <w:rsid w:val="0086115A"/>
    <w:rsid w:val="00863BF7"/>
    <w:rsid w:val="00864BC4"/>
    <w:rsid w:val="00867F4D"/>
    <w:rsid w:val="00872C01"/>
    <w:rsid w:val="00873BE0"/>
    <w:rsid w:val="008807E0"/>
    <w:rsid w:val="00883BE1"/>
    <w:rsid w:val="008918A0"/>
    <w:rsid w:val="008970A7"/>
    <w:rsid w:val="008973E1"/>
    <w:rsid w:val="008A44E5"/>
    <w:rsid w:val="008A529A"/>
    <w:rsid w:val="008A7FA9"/>
    <w:rsid w:val="008B1E1A"/>
    <w:rsid w:val="008B4AB8"/>
    <w:rsid w:val="008C1F64"/>
    <w:rsid w:val="008D0903"/>
    <w:rsid w:val="008D2315"/>
    <w:rsid w:val="008D75E6"/>
    <w:rsid w:val="008E00F1"/>
    <w:rsid w:val="008E3B50"/>
    <w:rsid w:val="008F0BA5"/>
    <w:rsid w:val="008F1D3B"/>
    <w:rsid w:val="008F2846"/>
    <w:rsid w:val="008F4986"/>
    <w:rsid w:val="008F5CFD"/>
    <w:rsid w:val="0090017E"/>
    <w:rsid w:val="0090150E"/>
    <w:rsid w:val="0090267B"/>
    <w:rsid w:val="009047E4"/>
    <w:rsid w:val="00904B42"/>
    <w:rsid w:val="00905CA1"/>
    <w:rsid w:val="0091769B"/>
    <w:rsid w:val="0092131D"/>
    <w:rsid w:val="00921DAE"/>
    <w:rsid w:val="009237F0"/>
    <w:rsid w:val="00925004"/>
    <w:rsid w:val="00926C41"/>
    <w:rsid w:val="0093246C"/>
    <w:rsid w:val="009514D6"/>
    <w:rsid w:val="009517A3"/>
    <w:rsid w:val="0096004A"/>
    <w:rsid w:val="00961E4C"/>
    <w:rsid w:val="009709C4"/>
    <w:rsid w:val="009730F2"/>
    <w:rsid w:val="00974F2F"/>
    <w:rsid w:val="00977EC9"/>
    <w:rsid w:val="009833E0"/>
    <w:rsid w:val="009839E9"/>
    <w:rsid w:val="00984155"/>
    <w:rsid w:val="009845E1"/>
    <w:rsid w:val="00986844"/>
    <w:rsid w:val="009925BD"/>
    <w:rsid w:val="00994828"/>
    <w:rsid w:val="0099556E"/>
    <w:rsid w:val="009974DC"/>
    <w:rsid w:val="009A2AF9"/>
    <w:rsid w:val="009A2F50"/>
    <w:rsid w:val="009A361E"/>
    <w:rsid w:val="009B1CB7"/>
    <w:rsid w:val="009B2467"/>
    <w:rsid w:val="009B26B9"/>
    <w:rsid w:val="009B5FEE"/>
    <w:rsid w:val="009B6048"/>
    <w:rsid w:val="009B722C"/>
    <w:rsid w:val="009C0C1B"/>
    <w:rsid w:val="009C1D54"/>
    <w:rsid w:val="009C2CC6"/>
    <w:rsid w:val="009C2F83"/>
    <w:rsid w:val="009D2A78"/>
    <w:rsid w:val="009D4399"/>
    <w:rsid w:val="009D450E"/>
    <w:rsid w:val="009D4A11"/>
    <w:rsid w:val="009D6A2F"/>
    <w:rsid w:val="009D77AE"/>
    <w:rsid w:val="009E3249"/>
    <w:rsid w:val="00A00960"/>
    <w:rsid w:val="00A033C8"/>
    <w:rsid w:val="00A04D2E"/>
    <w:rsid w:val="00A052CE"/>
    <w:rsid w:val="00A07040"/>
    <w:rsid w:val="00A10BC0"/>
    <w:rsid w:val="00A15996"/>
    <w:rsid w:val="00A17031"/>
    <w:rsid w:val="00A17D90"/>
    <w:rsid w:val="00A23E47"/>
    <w:rsid w:val="00A24023"/>
    <w:rsid w:val="00A24DAE"/>
    <w:rsid w:val="00A27D1C"/>
    <w:rsid w:val="00A309C7"/>
    <w:rsid w:val="00A32E61"/>
    <w:rsid w:val="00A33BF5"/>
    <w:rsid w:val="00A34A17"/>
    <w:rsid w:val="00A36A59"/>
    <w:rsid w:val="00A37ECC"/>
    <w:rsid w:val="00A41D98"/>
    <w:rsid w:val="00A430F1"/>
    <w:rsid w:val="00A51AF1"/>
    <w:rsid w:val="00A51D1E"/>
    <w:rsid w:val="00A521E3"/>
    <w:rsid w:val="00A53551"/>
    <w:rsid w:val="00A53619"/>
    <w:rsid w:val="00A55AF0"/>
    <w:rsid w:val="00A62827"/>
    <w:rsid w:val="00A64D5E"/>
    <w:rsid w:val="00A64DB4"/>
    <w:rsid w:val="00A65117"/>
    <w:rsid w:val="00A678F5"/>
    <w:rsid w:val="00A701C5"/>
    <w:rsid w:val="00A73D5A"/>
    <w:rsid w:val="00A82690"/>
    <w:rsid w:val="00A86A5D"/>
    <w:rsid w:val="00A86D9A"/>
    <w:rsid w:val="00A906A1"/>
    <w:rsid w:val="00A91991"/>
    <w:rsid w:val="00A92F30"/>
    <w:rsid w:val="00A93C31"/>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4981"/>
    <w:rsid w:val="00AD5470"/>
    <w:rsid w:val="00AE2BE9"/>
    <w:rsid w:val="00AE5AFB"/>
    <w:rsid w:val="00AF3184"/>
    <w:rsid w:val="00AF526B"/>
    <w:rsid w:val="00B011E1"/>
    <w:rsid w:val="00B035E7"/>
    <w:rsid w:val="00B052F1"/>
    <w:rsid w:val="00B054BA"/>
    <w:rsid w:val="00B05AE5"/>
    <w:rsid w:val="00B1206E"/>
    <w:rsid w:val="00B15A08"/>
    <w:rsid w:val="00B23CE4"/>
    <w:rsid w:val="00B26E63"/>
    <w:rsid w:val="00B27454"/>
    <w:rsid w:val="00B32E92"/>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586C"/>
    <w:rsid w:val="00B85C41"/>
    <w:rsid w:val="00B86888"/>
    <w:rsid w:val="00B902E8"/>
    <w:rsid w:val="00B91E7A"/>
    <w:rsid w:val="00B96B73"/>
    <w:rsid w:val="00B97730"/>
    <w:rsid w:val="00BA10A2"/>
    <w:rsid w:val="00BA19BC"/>
    <w:rsid w:val="00BA2E4A"/>
    <w:rsid w:val="00BA5B8B"/>
    <w:rsid w:val="00BA5F45"/>
    <w:rsid w:val="00BB22B3"/>
    <w:rsid w:val="00BB6D36"/>
    <w:rsid w:val="00BB7A35"/>
    <w:rsid w:val="00BC1774"/>
    <w:rsid w:val="00BC2891"/>
    <w:rsid w:val="00BC663A"/>
    <w:rsid w:val="00BC79EF"/>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4152"/>
    <w:rsid w:val="00C159B6"/>
    <w:rsid w:val="00C17D3B"/>
    <w:rsid w:val="00C217A5"/>
    <w:rsid w:val="00C22402"/>
    <w:rsid w:val="00C34A9D"/>
    <w:rsid w:val="00C352AF"/>
    <w:rsid w:val="00C36486"/>
    <w:rsid w:val="00C40B89"/>
    <w:rsid w:val="00C40F47"/>
    <w:rsid w:val="00C425AE"/>
    <w:rsid w:val="00C4295F"/>
    <w:rsid w:val="00C47327"/>
    <w:rsid w:val="00C52ABF"/>
    <w:rsid w:val="00C52B8D"/>
    <w:rsid w:val="00C619C6"/>
    <w:rsid w:val="00C63BD4"/>
    <w:rsid w:val="00C67828"/>
    <w:rsid w:val="00C80837"/>
    <w:rsid w:val="00C85074"/>
    <w:rsid w:val="00C9312E"/>
    <w:rsid w:val="00C9672A"/>
    <w:rsid w:val="00CA2732"/>
    <w:rsid w:val="00CB1240"/>
    <w:rsid w:val="00CB1EA2"/>
    <w:rsid w:val="00CB4E4D"/>
    <w:rsid w:val="00CB6E7B"/>
    <w:rsid w:val="00CC0458"/>
    <w:rsid w:val="00CC0639"/>
    <w:rsid w:val="00CC1A85"/>
    <w:rsid w:val="00CC23F2"/>
    <w:rsid w:val="00CC26F5"/>
    <w:rsid w:val="00CC3122"/>
    <w:rsid w:val="00CC79A8"/>
    <w:rsid w:val="00CD114D"/>
    <w:rsid w:val="00CE0687"/>
    <w:rsid w:val="00CE107C"/>
    <w:rsid w:val="00CE30B5"/>
    <w:rsid w:val="00CE4BC7"/>
    <w:rsid w:val="00CF1E27"/>
    <w:rsid w:val="00CF287D"/>
    <w:rsid w:val="00CF2F26"/>
    <w:rsid w:val="00D00CF3"/>
    <w:rsid w:val="00D00E41"/>
    <w:rsid w:val="00D00E44"/>
    <w:rsid w:val="00D019CC"/>
    <w:rsid w:val="00D0353A"/>
    <w:rsid w:val="00D13A70"/>
    <w:rsid w:val="00D22A51"/>
    <w:rsid w:val="00D254EC"/>
    <w:rsid w:val="00D32383"/>
    <w:rsid w:val="00D33FBA"/>
    <w:rsid w:val="00D363A7"/>
    <w:rsid w:val="00D431C1"/>
    <w:rsid w:val="00D45655"/>
    <w:rsid w:val="00D45A18"/>
    <w:rsid w:val="00D46267"/>
    <w:rsid w:val="00D47434"/>
    <w:rsid w:val="00D52D2C"/>
    <w:rsid w:val="00D53C66"/>
    <w:rsid w:val="00D61030"/>
    <w:rsid w:val="00D62536"/>
    <w:rsid w:val="00D63A8D"/>
    <w:rsid w:val="00D64713"/>
    <w:rsid w:val="00D66E18"/>
    <w:rsid w:val="00D73276"/>
    <w:rsid w:val="00D743CE"/>
    <w:rsid w:val="00D74DC4"/>
    <w:rsid w:val="00D75DCA"/>
    <w:rsid w:val="00D80657"/>
    <w:rsid w:val="00D80B7C"/>
    <w:rsid w:val="00D80DA2"/>
    <w:rsid w:val="00D83AEA"/>
    <w:rsid w:val="00D871BE"/>
    <w:rsid w:val="00D95A4F"/>
    <w:rsid w:val="00DA18BC"/>
    <w:rsid w:val="00DA458F"/>
    <w:rsid w:val="00DA7D2B"/>
    <w:rsid w:val="00DB108C"/>
    <w:rsid w:val="00DB205A"/>
    <w:rsid w:val="00DC34F1"/>
    <w:rsid w:val="00DD0E9A"/>
    <w:rsid w:val="00DD603E"/>
    <w:rsid w:val="00DD71EF"/>
    <w:rsid w:val="00DD7710"/>
    <w:rsid w:val="00DE0641"/>
    <w:rsid w:val="00DE237C"/>
    <w:rsid w:val="00DE3D68"/>
    <w:rsid w:val="00DE4526"/>
    <w:rsid w:val="00DE473B"/>
    <w:rsid w:val="00DE4D77"/>
    <w:rsid w:val="00DE562A"/>
    <w:rsid w:val="00DF2649"/>
    <w:rsid w:val="00DF50B9"/>
    <w:rsid w:val="00DF5675"/>
    <w:rsid w:val="00DF5BDA"/>
    <w:rsid w:val="00DF6DC4"/>
    <w:rsid w:val="00DF764B"/>
    <w:rsid w:val="00E02113"/>
    <w:rsid w:val="00E06751"/>
    <w:rsid w:val="00E10A11"/>
    <w:rsid w:val="00E127E0"/>
    <w:rsid w:val="00E1638D"/>
    <w:rsid w:val="00E17B84"/>
    <w:rsid w:val="00E17C28"/>
    <w:rsid w:val="00E23777"/>
    <w:rsid w:val="00E252A0"/>
    <w:rsid w:val="00E4209C"/>
    <w:rsid w:val="00E450B4"/>
    <w:rsid w:val="00E4660E"/>
    <w:rsid w:val="00E47920"/>
    <w:rsid w:val="00E50CAD"/>
    <w:rsid w:val="00E51598"/>
    <w:rsid w:val="00E51678"/>
    <w:rsid w:val="00E708EA"/>
    <w:rsid w:val="00E7208C"/>
    <w:rsid w:val="00E742B5"/>
    <w:rsid w:val="00E743FB"/>
    <w:rsid w:val="00E80198"/>
    <w:rsid w:val="00E80578"/>
    <w:rsid w:val="00E83200"/>
    <w:rsid w:val="00E84F1D"/>
    <w:rsid w:val="00E93284"/>
    <w:rsid w:val="00E96A85"/>
    <w:rsid w:val="00EA09E2"/>
    <w:rsid w:val="00EA3D3B"/>
    <w:rsid w:val="00EA46C9"/>
    <w:rsid w:val="00EA53AB"/>
    <w:rsid w:val="00EA6455"/>
    <w:rsid w:val="00EB5513"/>
    <w:rsid w:val="00EB7007"/>
    <w:rsid w:val="00EB7EFC"/>
    <w:rsid w:val="00ED2A09"/>
    <w:rsid w:val="00ED4206"/>
    <w:rsid w:val="00ED702F"/>
    <w:rsid w:val="00EE228D"/>
    <w:rsid w:val="00EE4363"/>
    <w:rsid w:val="00EE573F"/>
    <w:rsid w:val="00EE6A39"/>
    <w:rsid w:val="00EF0461"/>
    <w:rsid w:val="00EF05F1"/>
    <w:rsid w:val="00EF6CC1"/>
    <w:rsid w:val="00EF746B"/>
    <w:rsid w:val="00F00299"/>
    <w:rsid w:val="00F01F26"/>
    <w:rsid w:val="00F021C2"/>
    <w:rsid w:val="00F119F4"/>
    <w:rsid w:val="00F145B4"/>
    <w:rsid w:val="00F222B4"/>
    <w:rsid w:val="00F267EF"/>
    <w:rsid w:val="00F27D5A"/>
    <w:rsid w:val="00F32821"/>
    <w:rsid w:val="00F36D79"/>
    <w:rsid w:val="00F4069C"/>
    <w:rsid w:val="00F41999"/>
    <w:rsid w:val="00F4297F"/>
    <w:rsid w:val="00F4403B"/>
    <w:rsid w:val="00F53503"/>
    <w:rsid w:val="00F53563"/>
    <w:rsid w:val="00F56491"/>
    <w:rsid w:val="00F5788F"/>
    <w:rsid w:val="00F644BF"/>
    <w:rsid w:val="00F74A75"/>
    <w:rsid w:val="00F7567C"/>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A6E95"/>
    <w:rsid w:val="00FB3F69"/>
    <w:rsid w:val="00FB514F"/>
    <w:rsid w:val="00FB5CC8"/>
    <w:rsid w:val="00FC17B1"/>
    <w:rsid w:val="00FC44B7"/>
    <w:rsid w:val="00FC67E2"/>
    <w:rsid w:val="00FD05EA"/>
    <w:rsid w:val="00FD1186"/>
    <w:rsid w:val="00FD26C4"/>
    <w:rsid w:val="00FD282C"/>
    <w:rsid w:val="00FD4B30"/>
    <w:rsid w:val="00FD4C15"/>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0</Words>
  <Characters>51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1-03-25T16:14:00Z</cp:lastPrinted>
  <dcterms:created xsi:type="dcterms:W3CDTF">2021-04-14T14:27:00Z</dcterms:created>
  <dcterms:modified xsi:type="dcterms:W3CDTF">2021-04-22T16:52:00Z</dcterms:modified>
</cp:coreProperties>
</file>